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B129E" w14:textId="5C329BE6" w:rsidR="00D46F40" w:rsidRPr="00D72C6E" w:rsidRDefault="00D72C6E" w:rsidP="00D72C6E">
      <w:pPr>
        <w:jc w:val="center"/>
        <w:rPr>
          <w:rFonts w:cstheme="minorHAnsi"/>
          <w:sz w:val="44"/>
          <w:szCs w:val="44"/>
          <w:u w:val="single"/>
        </w:rPr>
      </w:pPr>
      <w:r w:rsidRPr="00D72C6E">
        <w:rPr>
          <w:rFonts w:cstheme="minorHAnsi"/>
          <w:sz w:val="44"/>
          <w:szCs w:val="44"/>
          <w:u w:val="single"/>
        </w:rPr>
        <w:t>Fitness</w:t>
      </w:r>
      <w:r>
        <w:rPr>
          <w:rFonts w:cstheme="minorHAnsi"/>
          <w:sz w:val="44"/>
          <w:szCs w:val="44"/>
          <w:u w:val="single"/>
        </w:rPr>
        <w:t xml:space="preserve"> </w:t>
      </w:r>
      <w:r w:rsidRPr="00D72C6E">
        <w:rPr>
          <w:rFonts w:cstheme="minorHAnsi"/>
          <w:sz w:val="44"/>
          <w:szCs w:val="44"/>
          <w:u w:val="single"/>
        </w:rPr>
        <w:t>App Code Document</w:t>
      </w:r>
    </w:p>
    <w:p w14:paraId="053CB616" w14:textId="105465D4" w:rsidR="00D72C6E" w:rsidRDefault="00D72C6E" w:rsidP="00D72C6E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GENERAL REQUIREMENTS:</w:t>
      </w:r>
    </w:p>
    <w:p w14:paraId="186083A2" w14:textId="598CA949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Exercises</w:t>
      </w:r>
    </w:p>
    <w:p w14:paraId="04473D13" w14:textId="062A5118" w:rsidR="00D72C6E" w:rsidRDefault="002767CC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performance value</w:t>
      </w:r>
      <w:r w:rsidR="00D72C6E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>(</w:t>
      </w:r>
      <w:r w:rsidR="00D72C6E">
        <w:rPr>
          <w:rFonts w:cstheme="minorHAnsi"/>
          <w:sz w:val="28"/>
          <w:szCs w:val="28"/>
        </w:rPr>
        <w:t>time, reps, weight</w:t>
      </w:r>
      <w:r>
        <w:rPr>
          <w:rFonts w:cstheme="minorHAnsi"/>
          <w:sz w:val="28"/>
          <w:szCs w:val="28"/>
        </w:rPr>
        <w:t>y)</w:t>
      </w:r>
    </w:p>
    <w:p w14:paraId="2075BAD8" w14:textId="5B12EB37" w:rsidR="002767CC" w:rsidRDefault="002767CC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performance prefix</w:t>
      </w:r>
    </w:p>
    <w:p w14:paraId="429F9E2A" w14:textId="4F1EE63A" w:rsidR="00D72C6E" w:rsidRDefault="0032784A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</w:t>
      </w:r>
      <w:r w:rsidR="00D72C6E">
        <w:rPr>
          <w:rFonts w:cstheme="minorHAnsi"/>
          <w:sz w:val="28"/>
          <w:szCs w:val="28"/>
        </w:rPr>
        <w:t>ave a name and notes</w:t>
      </w:r>
    </w:p>
    <w:p w14:paraId="289CA008" w14:textId="2804F9EA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ct as a blueprint in sets</w:t>
      </w:r>
    </w:p>
    <w:p w14:paraId="61F4513C" w14:textId="5A2D9322" w:rsidR="00D72C6E" w:rsidRDefault="00D72C6E" w:rsidP="00D72C6E">
      <w:pPr>
        <w:pStyle w:val="ListParagraph"/>
        <w:numPr>
          <w:ilvl w:val="2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hanges to an Exercise will have an effect in all workouts they are in (increasing the weight by 2kg will do so in every workout)</w:t>
      </w:r>
    </w:p>
    <w:p w14:paraId="545CE85C" w14:textId="00539BC4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orkouts</w:t>
      </w:r>
    </w:p>
    <w:p w14:paraId="228B7157" w14:textId="67CE3E3E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sets of exercises</w:t>
      </w:r>
    </w:p>
    <w:p w14:paraId="6E36CCC1" w14:textId="673E4DA4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Pauses in between sets</w:t>
      </w:r>
    </w:p>
    <w:p w14:paraId="5C357E9E" w14:textId="2E43FE84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rovide properties for exercise and set amount</w:t>
      </w:r>
    </w:p>
    <w:p w14:paraId="0187E852" w14:textId="3D6E1A2C" w:rsidR="00D72C6E" w:rsidRDefault="00D72C6E" w:rsidP="00D72C6E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ets</w:t>
      </w:r>
    </w:p>
    <w:p w14:paraId="43EEF20F" w14:textId="7BF08DFF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a pause length for pauses in between exercises</w:t>
      </w:r>
    </w:p>
    <w:p w14:paraId="56845B75" w14:textId="737C0BB7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ave an amount of exercise repetitions</w:t>
      </w:r>
    </w:p>
    <w:p w14:paraId="5B957488" w14:textId="217264E2" w:rsid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ontain the exercise</w:t>
      </w:r>
    </w:p>
    <w:p w14:paraId="3C94EA4C" w14:textId="7989E771" w:rsidR="00D72C6E" w:rsidRPr="00D72C6E" w:rsidRDefault="00D72C6E" w:rsidP="00D72C6E">
      <w:pPr>
        <w:pStyle w:val="ListParagraph"/>
        <w:numPr>
          <w:ilvl w:val="1"/>
          <w:numId w:val="1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ave an offset </w:t>
      </w:r>
      <w:r w:rsidR="006E2289">
        <w:rPr>
          <w:rFonts w:cstheme="minorHAnsi"/>
          <w:sz w:val="28"/>
          <w:szCs w:val="28"/>
        </w:rPr>
        <w:t>of the blueprint performance value</w:t>
      </w:r>
    </w:p>
    <w:sectPr w:rsidR="00D72C6E" w:rsidRPr="00D72C6E" w:rsidSect="007434E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BB4B89"/>
    <w:multiLevelType w:val="hybridMultilevel"/>
    <w:tmpl w:val="7F345AA8"/>
    <w:lvl w:ilvl="0" w:tplc="6980C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MzI1NLGwNDE2tzRR0lEKTi0uzszPAykwqgUA2trjZywAAAA="/>
  </w:docVars>
  <w:rsids>
    <w:rsidRoot w:val="00D72C6E"/>
    <w:rsid w:val="000C46AC"/>
    <w:rsid w:val="001D56B4"/>
    <w:rsid w:val="002767CC"/>
    <w:rsid w:val="0032784A"/>
    <w:rsid w:val="004329A0"/>
    <w:rsid w:val="006E2289"/>
    <w:rsid w:val="007434E3"/>
    <w:rsid w:val="00BB5EF9"/>
    <w:rsid w:val="00D72C6E"/>
    <w:rsid w:val="00E365FE"/>
    <w:rsid w:val="00F90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9494B2"/>
  <w15:chartTrackingRefBased/>
  <w15:docId w15:val="{6157D6F3-9AAB-4B5B-98DC-674EC59B0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2C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i2.0</dc:creator>
  <cp:keywords/>
  <dc:description/>
  <cp:lastModifiedBy>Luki2.0</cp:lastModifiedBy>
  <cp:revision>4</cp:revision>
  <dcterms:created xsi:type="dcterms:W3CDTF">2021-07-04T08:55:00Z</dcterms:created>
  <dcterms:modified xsi:type="dcterms:W3CDTF">2021-07-05T13:03:00Z</dcterms:modified>
</cp:coreProperties>
</file>